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50D85E0B" w:rsidR="001B7147" w:rsidRPr="006E4920" w:rsidRDefault="00F74361" w:rsidP="006E4920">
      <w:pPr>
        <w:pStyle w:val="NoSpacing"/>
        <w:jc w:val="center"/>
        <w:rPr>
          <w:b/>
          <w:u w:val="single"/>
        </w:rPr>
      </w:pPr>
      <w:r>
        <w:rPr>
          <w:b/>
          <w:u w:val="single"/>
        </w:rPr>
        <w:t>The Grind of Sanctification</w:t>
      </w:r>
    </w:p>
    <w:p w14:paraId="738EC684" w14:textId="179CB4C0" w:rsidR="00A10DF6" w:rsidRDefault="006C4F1E" w:rsidP="001D39D5">
      <w:pPr>
        <w:pStyle w:val="NoSpacing"/>
        <w:jc w:val="center"/>
      </w:pPr>
      <w:r w:rsidRPr="006E4920">
        <w:t xml:space="preserve">Philippians </w:t>
      </w:r>
      <w:r w:rsidR="000D1C3E">
        <w:t>2:</w:t>
      </w:r>
      <w:r w:rsidR="008B6F66">
        <w:t>12</w:t>
      </w:r>
      <w:r w:rsidR="00F74361">
        <w:t>b</w:t>
      </w:r>
    </w:p>
    <w:p w14:paraId="0EEA21B2" w14:textId="77777777" w:rsidR="001D39D5" w:rsidRPr="001D39D5" w:rsidRDefault="001D39D5" w:rsidP="001D39D5">
      <w:pPr>
        <w:pStyle w:val="NoSpacing"/>
        <w:jc w:val="center"/>
        <w:rPr>
          <w:sz w:val="16"/>
        </w:rPr>
      </w:pPr>
    </w:p>
    <w:p w14:paraId="1D44E041" w14:textId="5475D1C7" w:rsidR="000D1C3E" w:rsidRPr="00880CE8" w:rsidRDefault="001B7147" w:rsidP="00CC7D21">
      <w:pPr>
        <w:rPr>
          <w:b/>
          <w:sz w:val="28"/>
        </w:rPr>
      </w:pPr>
      <w:r w:rsidRPr="001B7147">
        <w:rPr>
          <w:b/>
        </w:rPr>
        <w:t>Big Idea:</w:t>
      </w:r>
      <w:r w:rsidR="000C5A11">
        <w:t xml:space="preserve"> </w:t>
      </w:r>
      <w:r w:rsidR="00F74361">
        <w:t xml:space="preserve">In the Bible we find a perfect tension between our responsibility and God’s sovereign ability. The Lord calls us to </w:t>
      </w:r>
      <w:r w:rsidR="00EF73A8">
        <w:t>work out our salvation so that H</w:t>
      </w:r>
      <w:r w:rsidR="00F74361">
        <w:t>is work can be beautifully dis</w:t>
      </w:r>
      <w:r w:rsidR="00EF73A8">
        <w:t>played in our dependence upon H</w:t>
      </w:r>
      <w:r w:rsidR="00F74361">
        <w:t xml:space="preserve">is </w:t>
      </w:r>
      <w:r w:rsidR="00EF73A8">
        <w:t xml:space="preserve">saving </w:t>
      </w:r>
      <w:r w:rsidR="00F74361">
        <w:t xml:space="preserve">grace to do the work. </w:t>
      </w:r>
      <w:r w:rsidR="008B6F66">
        <w:t xml:space="preserve"> </w:t>
      </w:r>
    </w:p>
    <w:p w14:paraId="5C09230A" w14:textId="499C4C10" w:rsidR="00DC215C" w:rsidRDefault="00DC215C" w:rsidP="001B7147">
      <w:pPr>
        <w:rPr>
          <w:rFonts w:ascii="Calibri" w:hAnsi="Calibri"/>
          <w:sz w:val="8"/>
        </w:rPr>
      </w:pPr>
    </w:p>
    <w:p w14:paraId="27A81024" w14:textId="46C51432" w:rsidR="00F74361" w:rsidRPr="00A21330" w:rsidRDefault="00F74361" w:rsidP="00A21330">
      <w:pPr>
        <w:rPr>
          <w:b/>
        </w:rPr>
      </w:pPr>
      <w:r w:rsidRPr="00A21330">
        <w:rPr>
          <w:b/>
        </w:rPr>
        <w:t xml:space="preserve">God places certain </w:t>
      </w:r>
      <w:r w:rsidR="00EF73A8">
        <w:rPr>
          <w:b/>
        </w:rPr>
        <w:t>responsibilities on humanity</w:t>
      </w:r>
      <w:r w:rsidRPr="00A21330">
        <w:rPr>
          <w:b/>
        </w:rPr>
        <w:t>, so that, in carrying out those responsibilities we might be forced to reckon with the reality that it is only in his sovereign ability alone that we will be able to carry out those responsibilities.</w:t>
      </w:r>
    </w:p>
    <w:p w14:paraId="7930B5CF" w14:textId="77777777" w:rsidR="00A21330" w:rsidRPr="004A119D" w:rsidRDefault="00A21330" w:rsidP="00F74361">
      <w:pPr>
        <w:rPr>
          <w:b/>
          <w:bCs/>
          <w:sz w:val="8"/>
        </w:rPr>
      </w:pPr>
    </w:p>
    <w:p w14:paraId="63F8BB22" w14:textId="77D31DF2" w:rsidR="00F74361" w:rsidRDefault="00F74361" w:rsidP="00F74361">
      <w:pPr>
        <w:rPr>
          <w:rFonts w:ascii="Calibri" w:hAnsi="Calibri"/>
          <w:sz w:val="22"/>
        </w:rPr>
      </w:pPr>
      <w:r>
        <w:rPr>
          <w:b/>
          <w:bCs/>
        </w:rPr>
        <w:t xml:space="preserve">Psalm 127:1 (ESV) — </w:t>
      </w:r>
      <w:r>
        <w:rPr>
          <w:b/>
          <w:bCs/>
          <w:lang w:val="en"/>
        </w:rPr>
        <w:t>1</w:t>
      </w:r>
      <w:r>
        <w:rPr>
          <w:lang w:val="en"/>
        </w:rPr>
        <w:t xml:space="preserve"> </w:t>
      </w:r>
      <w:r w:rsidRPr="00F74361">
        <w:rPr>
          <w:b/>
        </w:rPr>
        <w:t>Unless</w:t>
      </w:r>
      <w:r>
        <w:t xml:space="preserve"> the </w:t>
      </w:r>
      <w:r>
        <w:rPr>
          <w:smallCaps/>
        </w:rPr>
        <w:t>Lord</w:t>
      </w:r>
      <w:r>
        <w:t xml:space="preserve"> builds the house, those who build it labor in vain. </w:t>
      </w:r>
      <w:r w:rsidRPr="00F74361">
        <w:rPr>
          <w:b/>
        </w:rPr>
        <w:t>Unless</w:t>
      </w:r>
      <w:r>
        <w:t xml:space="preserve"> the </w:t>
      </w:r>
      <w:r>
        <w:rPr>
          <w:smallCaps/>
        </w:rPr>
        <w:t>Lord</w:t>
      </w:r>
      <w:r>
        <w:t xml:space="preserve"> watches over the city, the watchman stays awake in vain. </w:t>
      </w:r>
    </w:p>
    <w:p w14:paraId="1B1AA788" w14:textId="4A681DFF" w:rsidR="00F74361" w:rsidRDefault="00F74361" w:rsidP="001B7147">
      <w:r>
        <w:rPr>
          <w:b/>
          <w:bCs/>
        </w:rPr>
        <w:t xml:space="preserve">John 3:3 (ESV) — </w:t>
      </w:r>
      <w:r>
        <w:rPr>
          <w:b/>
          <w:bCs/>
          <w:lang w:val="en"/>
        </w:rPr>
        <w:t>3</w:t>
      </w:r>
      <w:r>
        <w:rPr>
          <w:lang w:val="en"/>
        </w:rPr>
        <w:t xml:space="preserve"> </w:t>
      </w:r>
      <w:r>
        <w:t xml:space="preserve">Jesus answered him, “Truly, truly, I say to you, </w:t>
      </w:r>
      <w:r w:rsidRPr="00F74361">
        <w:rPr>
          <w:b/>
        </w:rPr>
        <w:t>unless</w:t>
      </w:r>
      <w:r>
        <w:t xml:space="preserve"> one is born again he cannot see the kingdom of God.” </w:t>
      </w:r>
    </w:p>
    <w:p w14:paraId="17539C53" w14:textId="77777777" w:rsidR="00A21330" w:rsidRPr="004A119D" w:rsidRDefault="00A21330" w:rsidP="001B7147">
      <w:pPr>
        <w:rPr>
          <w:sz w:val="8"/>
        </w:rPr>
      </w:pPr>
    </w:p>
    <w:p w14:paraId="328FA59D" w14:textId="240F3E3B" w:rsidR="00F74361" w:rsidRPr="00F74361" w:rsidRDefault="00F74361" w:rsidP="00F74361">
      <w:pPr>
        <w:pStyle w:val="IntenseQuote"/>
        <w:ind w:left="360" w:right="360"/>
        <w:jc w:val="both"/>
        <w:rPr>
          <w:b/>
          <w:color w:val="auto"/>
          <w:sz w:val="28"/>
        </w:rPr>
      </w:pPr>
      <w:r w:rsidRPr="00F74361">
        <w:rPr>
          <w:b/>
          <w:color w:val="auto"/>
          <w:sz w:val="28"/>
        </w:rPr>
        <w:t>God calls us to work not because we are able</w:t>
      </w:r>
      <w:r w:rsidR="00A21330">
        <w:rPr>
          <w:b/>
          <w:color w:val="auto"/>
          <w:sz w:val="28"/>
        </w:rPr>
        <w:t xml:space="preserve"> to work</w:t>
      </w:r>
      <w:r w:rsidRPr="00F74361">
        <w:rPr>
          <w:b/>
          <w:color w:val="auto"/>
          <w:sz w:val="28"/>
        </w:rPr>
        <w:t xml:space="preserve"> but because he is able and he wants us to become intimately acquainted with his ability.</w:t>
      </w:r>
    </w:p>
    <w:p w14:paraId="4F9872C3" w14:textId="77777777" w:rsidR="00A21330" w:rsidRDefault="00A21330" w:rsidP="00A21330">
      <w:pPr>
        <w:rPr>
          <w:rFonts w:ascii="Calibri" w:hAnsi="Calibri"/>
          <w:sz w:val="22"/>
        </w:rPr>
      </w:pPr>
      <w:r>
        <w:rPr>
          <w:b/>
          <w:bCs/>
        </w:rPr>
        <w:t xml:space="preserve">Proverbs 21:31 (ESV) — </w:t>
      </w:r>
      <w:r>
        <w:rPr>
          <w:b/>
          <w:bCs/>
          <w:lang w:val="en"/>
        </w:rPr>
        <w:t>31</w:t>
      </w:r>
      <w:r>
        <w:rPr>
          <w:lang w:val="en"/>
        </w:rPr>
        <w:t xml:space="preserve"> </w:t>
      </w:r>
      <w:r>
        <w:t xml:space="preserve">The horse is made ready for the day of battle, but the victory belongs to the </w:t>
      </w:r>
      <w:r>
        <w:rPr>
          <w:smallCaps/>
        </w:rPr>
        <w:t>Lord</w:t>
      </w:r>
      <w:r>
        <w:t xml:space="preserve">. </w:t>
      </w:r>
    </w:p>
    <w:p w14:paraId="52D6FB49" w14:textId="4A34CFF5" w:rsidR="00A21330" w:rsidRDefault="00A21330" w:rsidP="001B7147">
      <w:pPr>
        <w:rPr>
          <w:b/>
        </w:rPr>
      </w:pPr>
    </w:p>
    <w:p w14:paraId="671ACA36" w14:textId="62376F80" w:rsidR="004A119D" w:rsidRPr="004A119D" w:rsidRDefault="004A119D" w:rsidP="004D0AB9">
      <w:pPr>
        <w:jc w:val="center"/>
        <w:rPr>
          <w:b/>
        </w:rPr>
      </w:pPr>
      <w:r w:rsidRPr="004A119D">
        <w:rPr>
          <w:b/>
        </w:rPr>
        <w:t>The essence of our work as believers, it is to ________________________.</w:t>
      </w:r>
    </w:p>
    <w:p w14:paraId="2E860A37" w14:textId="7256DFF2" w:rsidR="001B7147" w:rsidRPr="00A10DF6" w:rsidRDefault="004A119D" w:rsidP="001B7147">
      <w:pPr>
        <w:rPr>
          <w:b/>
        </w:rPr>
      </w:pPr>
      <w:r>
        <w:rPr>
          <w:b/>
        </w:rPr>
        <w:t xml:space="preserve">Two aspects of the grind of </w:t>
      </w:r>
      <w:r w:rsidR="00F74361">
        <w:rPr>
          <w:b/>
        </w:rPr>
        <w:t xml:space="preserve">sanctification: </w:t>
      </w:r>
    </w:p>
    <w:p w14:paraId="6057505C" w14:textId="329CE659" w:rsidR="00EA7977" w:rsidRPr="0083680C" w:rsidRDefault="004A119D" w:rsidP="00880CE8">
      <w:pPr>
        <w:pStyle w:val="ListParagraph"/>
        <w:numPr>
          <w:ilvl w:val="0"/>
          <w:numId w:val="4"/>
        </w:numPr>
        <w:rPr>
          <w:b/>
        </w:rPr>
      </w:pPr>
      <w:r>
        <w:rPr>
          <w:b/>
        </w:rPr>
        <w:t>Our Work in Sanctification is to ________________ _________________.</w:t>
      </w:r>
    </w:p>
    <w:p w14:paraId="68670623" w14:textId="029F74C3" w:rsidR="00D82066" w:rsidRPr="005459D7" w:rsidRDefault="005459D7" w:rsidP="009B370C">
      <w:pPr>
        <w:rPr>
          <w:rFonts w:ascii="Times New Roman" w:hAnsi="Times New Roman" w:cs="Times New Roman"/>
          <w:szCs w:val="26"/>
        </w:rPr>
      </w:pPr>
      <w:r w:rsidRPr="005459D7">
        <w:rPr>
          <w:b/>
          <w:bCs/>
          <w:sz w:val="22"/>
          <w:lang w:val="en"/>
        </w:rPr>
        <w:t>12</w:t>
      </w:r>
      <w:r w:rsidRPr="005459D7">
        <w:rPr>
          <w:sz w:val="22"/>
          <w:lang w:val="en"/>
        </w:rPr>
        <w:t xml:space="preserve"> </w:t>
      </w:r>
      <w:r w:rsidRPr="005459D7">
        <w:rPr>
          <w:sz w:val="22"/>
        </w:rPr>
        <w:t xml:space="preserve">Therefore, my beloved, as you have always </w:t>
      </w:r>
      <w:r w:rsidRPr="004A119D">
        <w:rPr>
          <w:sz w:val="22"/>
        </w:rPr>
        <w:t>obeyed</w:t>
      </w:r>
      <w:r w:rsidRPr="005459D7">
        <w:rPr>
          <w:sz w:val="22"/>
        </w:rPr>
        <w:t xml:space="preserve">, so now, not only as in my presence but much more in my absence, </w:t>
      </w:r>
      <w:r w:rsidRPr="004A119D">
        <w:rPr>
          <w:b/>
          <w:i/>
          <w:sz w:val="22"/>
        </w:rPr>
        <w:t>work out your own salvation with fear and trembling</w:t>
      </w:r>
      <w:r w:rsidRPr="005459D7">
        <w:rPr>
          <w:sz w:val="22"/>
        </w:rPr>
        <w:t>,</w:t>
      </w:r>
    </w:p>
    <w:p w14:paraId="287E8AEB" w14:textId="0766E920" w:rsidR="005459D7" w:rsidRDefault="005459D7" w:rsidP="00C47CC2">
      <w:pPr>
        <w:rPr>
          <w:b/>
          <w:bCs/>
          <w:sz w:val="22"/>
        </w:rPr>
      </w:pPr>
    </w:p>
    <w:p w14:paraId="1CFAF7AB" w14:textId="05086A2E" w:rsidR="0073316D" w:rsidRDefault="004A119D" w:rsidP="004A119D">
      <w:r>
        <w:lastRenderedPageBreak/>
        <w:t>What is a present middle imperative?</w:t>
      </w:r>
    </w:p>
    <w:p w14:paraId="2EDE0E59" w14:textId="17D9498C" w:rsidR="005E57E9" w:rsidRDefault="005E57E9" w:rsidP="004A119D"/>
    <w:p w14:paraId="116FBE81" w14:textId="0C856FA0" w:rsidR="005E57E9" w:rsidRPr="005E57E9" w:rsidRDefault="005E57E9" w:rsidP="005E57E9">
      <w:pPr>
        <w:rPr>
          <w:rFonts w:ascii="Calibri" w:hAnsi="Calibri"/>
          <w:sz w:val="20"/>
        </w:rPr>
      </w:pPr>
      <w:r w:rsidRPr="005E57E9">
        <w:rPr>
          <w:b/>
          <w:bCs/>
          <w:sz w:val="22"/>
        </w:rPr>
        <w:t>Philippians 1:27</w:t>
      </w:r>
      <w:r w:rsidRPr="005E57E9">
        <w:rPr>
          <w:bCs/>
          <w:sz w:val="22"/>
        </w:rPr>
        <w:t xml:space="preserve"> (ESV) — </w:t>
      </w:r>
      <w:r w:rsidRPr="005E57E9">
        <w:rPr>
          <w:bCs/>
          <w:sz w:val="22"/>
          <w:lang w:val="en"/>
        </w:rPr>
        <w:t>27</w:t>
      </w:r>
      <w:r w:rsidRPr="005E57E9">
        <w:rPr>
          <w:sz w:val="22"/>
          <w:lang w:val="en"/>
        </w:rPr>
        <w:t xml:space="preserve"> </w:t>
      </w:r>
      <w:r w:rsidRPr="005E57E9">
        <w:rPr>
          <w:b/>
          <w:sz w:val="22"/>
          <w:lang w:val="en"/>
        </w:rPr>
        <w:t>(1)</w:t>
      </w:r>
      <w:r>
        <w:rPr>
          <w:sz w:val="22"/>
          <w:lang w:val="en"/>
        </w:rPr>
        <w:t xml:space="preserve"> </w:t>
      </w:r>
      <w:r w:rsidRPr="005E57E9">
        <w:rPr>
          <w:sz w:val="22"/>
        </w:rPr>
        <w:t xml:space="preserve">Only let your manner of life be worthy of the gospel of Christ, </w:t>
      </w:r>
      <w:r w:rsidRPr="005E57E9">
        <w:rPr>
          <w:b/>
          <w:sz w:val="22"/>
        </w:rPr>
        <w:t>(2)</w:t>
      </w:r>
      <w:r>
        <w:rPr>
          <w:sz w:val="22"/>
        </w:rPr>
        <w:t xml:space="preserve"> </w:t>
      </w:r>
      <w:r w:rsidRPr="005E57E9">
        <w:rPr>
          <w:sz w:val="22"/>
        </w:rPr>
        <w:t>so that whether I come and see you or am absent,</w:t>
      </w:r>
      <w:r>
        <w:rPr>
          <w:sz w:val="22"/>
        </w:rPr>
        <w:t xml:space="preserve"> </w:t>
      </w:r>
      <w:r>
        <w:rPr>
          <w:b/>
          <w:sz w:val="22"/>
        </w:rPr>
        <w:t>(3)</w:t>
      </w:r>
      <w:r w:rsidRPr="005E57E9">
        <w:rPr>
          <w:sz w:val="22"/>
        </w:rPr>
        <w:t xml:space="preserve"> I may hear of you that you are standing firm in one spirit, with one mind striving side by side for the faith of the gospel, </w:t>
      </w:r>
    </w:p>
    <w:p w14:paraId="06EC1396" w14:textId="339C7F04" w:rsidR="005E57E9" w:rsidRPr="005E57E9" w:rsidRDefault="005E57E9" w:rsidP="005E57E9">
      <w:pPr>
        <w:rPr>
          <w:sz w:val="22"/>
        </w:rPr>
      </w:pPr>
      <w:r w:rsidRPr="005E57E9">
        <w:rPr>
          <w:b/>
          <w:bCs/>
          <w:sz w:val="22"/>
        </w:rPr>
        <w:t>Philippians 2:12</w:t>
      </w:r>
      <w:r w:rsidRPr="005E57E9">
        <w:rPr>
          <w:bCs/>
          <w:sz w:val="22"/>
        </w:rPr>
        <w:t xml:space="preserve"> (ESV) — </w:t>
      </w:r>
      <w:r w:rsidRPr="005E57E9">
        <w:rPr>
          <w:bCs/>
          <w:sz w:val="22"/>
          <w:lang w:val="en"/>
        </w:rPr>
        <w:t>12</w:t>
      </w:r>
      <w:r w:rsidRPr="005E57E9">
        <w:rPr>
          <w:sz w:val="22"/>
          <w:lang w:val="en"/>
        </w:rPr>
        <w:t xml:space="preserve"> </w:t>
      </w:r>
      <w:r w:rsidRPr="005E57E9">
        <w:rPr>
          <w:b/>
          <w:sz w:val="22"/>
          <w:lang w:val="en"/>
        </w:rPr>
        <w:t>(1)</w:t>
      </w:r>
      <w:r>
        <w:rPr>
          <w:sz w:val="22"/>
          <w:lang w:val="en"/>
        </w:rPr>
        <w:t xml:space="preserve"> </w:t>
      </w:r>
      <w:r w:rsidRPr="005E57E9">
        <w:rPr>
          <w:sz w:val="22"/>
        </w:rPr>
        <w:t xml:space="preserve">Therefore, my beloved, as you have always obeyed, </w:t>
      </w:r>
      <w:r w:rsidRPr="005E57E9">
        <w:rPr>
          <w:b/>
          <w:sz w:val="22"/>
        </w:rPr>
        <w:t>(2)</w:t>
      </w:r>
      <w:r>
        <w:rPr>
          <w:sz w:val="22"/>
        </w:rPr>
        <w:t xml:space="preserve"> </w:t>
      </w:r>
      <w:r w:rsidRPr="005E57E9">
        <w:rPr>
          <w:sz w:val="22"/>
        </w:rPr>
        <w:t xml:space="preserve">so now, not only as in my presence but much more in my absence, </w:t>
      </w:r>
      <w:r>
        <w:rPr>
          <w:b/>
          <w:sz w:val="22"/>
        </w:rPr>
        <w:t xml:space="preserve">(3) </w:t>
      </w:r>
      <w:r w:rsidRPr="005E57E9">
        <w:rPr>
          <w:sz w:val="22"/>
        </w:rPr>
        <w:t xml:space="preserve">work out your own salvation with fear and trembling, </w:t>
      </w:r>
    </w:p>
    <w:p w14:paraId="05E731D7" w14:textId="75FD7985" w:rsidR="005E57E9" w:rsidRDefault="005E57E9" w:rsidP="004A119D"/>
    <w:p w14:paraId="182BCDF1" w14:textId="7A844255" w:rsidR="005A13CC" w:rsidRDefault="005A13CC" w:rsidP="005A13CC">
      <w:pPr>
        <w:pStyle w:val="IntenseQuote"/>
        <w:ind w:left="360" w:right="360"/>
        <w:jc w:val="both"/>
        <w:rPr>
          <w:b/>
          <w:color w:val="auto"/>
          <w:sz w:val="28"/>
        </w:rPr>
      </w:pPr>
      <w:r w:rsidRPr="005A13CC">
        <w:rPr>
          <w:b/>
          <w:color w:val="auto"/>
          <w:sz w:val="28"/>
        </w:rPr>
        <w:t>The work that we do in sanctification is the work of believing the gospel.</w:t>
      </w:r>
    </w:p>
    <w:p w14:paraId="5726B3B0" w14:textId="1C3FEB2E" w:rsidR="0003157F" w:rsidRPr="0003157F" w:rsidRDefault="0003157F" w:rsidP="0003157F">
      <w:pPr>
        <w:rPr>
          <w:rFonts w:ascii="Calibri" w:hAnsi="Calibri"/>
          <w:sz w:val="20"/>
        </w:rPr>
      </w:pPr>
      <w:r w:rsidRPr="0003157F">
        <w:rPr>
          <w:b/>
          <w:bCs/>
          <w:sz w:val="22"/>
        </w:rPr>
        <w:t xml:space="preserve">Romans 1:16–17 (ESV) — </w:t>
      </w:r>
      <w:r w:rsidRPr="0003157F">
        <w:rPr>
          <w:b/>
          <w:bCs/>
          <w:sz w:val="22"/>
          <w:lang w:val="en"/>
        </w:rPr>
        <w:t>16</w:t>
      </w:r>
      <w:r w:rsidRPr="0003157F">
        <w:rPr>
          <w:sz w:val="22"/>
          <w:lang w:val="en"/>
        </w:rPr>
        <w:t xml:space="preserve"> </w:t>
      </w:r>
      <w:r w:rsidRPr="0003157F">
        <w:rPr>
          <w:sz w:val="22"/>
        </w:rPr>
        <w:t xml:space="preserve">For I am not ashamed of the gospel, for it is the power of God for salvation to everyone who believes, to the Jew first and also to the Greek. </w:t>
      </w:r>
      <w:r w:rsidRPr="0003157F">
        <w:rPr>
          <w:b/>
          <w:bCs/>
          <w:sz w:val="22"/>
          <w:lang w:val="en"/>
        </w:rPr>
        <w:t>17</w:t>
      </w:r>
      <w:r w:rsidRPr="0003157F">
        <w:rPr>
          <w:sz w:val="22"/>
          <w:lang w:val="en"/>
        </w:rPr>
        <w:t xml:space="preserve"> </w:t>
      </w:r>
      <w:r w:rsidRPr="0003157F">
        <w:rPr>
          <w:sz w:val="22"/>
        </w:rPr>
        <w:t>For in it the righteousness of God is revealed from faith for faith</w:t>
      </w:r>
      <w:r>
        <w:rPr>
          <w:sz w:val="22"/>
        </w:rPr>
        <w:t xml:space="preserve"> (beginning and ending in faith)</w:t>
      </w:r>
      <w:r w:rsidRPr="0003157F">
        <w:rPr>
          <w:sz w:val="22"/>
        </w:rPr>
        <w:t xml:space="preserve">, as it is written, “The righteous shall live by faith.” </w:t>
      </w:r>
    </w:p>
    <w:p w14:paraId="55ECF136" w14:textId="40BE2874" w:rsidR="00D83C66" w:rsidRDefault="00D83C66" w:rsidP="0003157F"/>
    <w:p w14:paraId="5A22BEE2" w14:textId="590AC360" w:rsidR="00D83C66" w:rsidRDefault="00D83C66" w:rsidP="0003157F">
      <w:pPr>
        <w:rPr>
          <w:b/>
          <w:u w:val="single"/>
        </w:rPr>
      </w:pPr>
      <w:r w:rsidRPr="00D83C66">
        <w:rPr>
          <w:b/>
          <w:u w:val="single"/>
        </w:rPr>
        <w:t>Questions to Consider</w:t>
      </w:r>
    </w:p>
    <w:p w14:paraId="0CF614FE" w14:textId="4FBC8F8E" w:rsidR="00D83C66" w:rsidRDefault="00D83C66" w:rsidP="00D83C66">
      <w:pPr>
        <w:pStyle w:val="NoSpacing"/>
      </w:pPr>
      <w:r>
        <w:t>Have you ever been given a project at work or school that you can’t accomplish yourself? What is the intent behind this responsibility? How does it show you your need for outside help?</w:t>
      </w:r>
    </w:p>
    <w:p w14:paraId="0FDC2523" w14:textId="0B896E6F" w:rsidR="00D83C66" w:rsidRDefault="00D83C66" w:rsidP="00D83C66">
      <w:pPr>
        <w:pStyle w:val="NoSpacing"/>
      </w:pPr>
    </w:p>
    <w:p w14:paraId="325E4D13" w14:textId="3FE72F86" w:rsidR="00D83C66" w:rsidRDefault="00D83C66" w:rsidP="00D83C66">
      <w:pPr>
        <w:pStyle w:val="NoSpacing"/>
      </w:pPr>
      <w:r>
        <w:t>What is the purpose of our responsibilities given to us by God?</w:t>
      </w:r>
    </w:p>
    <w:p w14:paraId="2316F4DC" w14:textId="42BC52D8" w:rsidR="00D83C66" w:rsidRDefault="00D83C66" w:rsidP="00D83C66">
      <w:pPr>
        <w:pStyle w:val="NoSpacing"/>
      </w:pPr>
    </w:p>
    <w:p w14:paraId="4DC307C7" w14:textId="62253196" w:rsidR="00D83C66" w:rsidRDefault="00D83C66" w:rsidP="00D83C66">
      <w:pPr>
        <w:pStyle w:val="NoSpacing"/>
      </w:pPr>
      <w:r>
        <w:t>How do they point us to the salvation that only God offers?</w:t>
      </w:r>
    </w:p>
    <w:p w14:paraId="47EC43DF" w14:textId="4DF4AFEE" w:rsidR="00D83C66" w:rsidRDefault="00D83C66" w:rsidP="00D83C66">
      <w:pPr>
        <w:pStyle w:val="NoSpacing"/>
      </w:pPr>
    </w:p>
    <w:p w14:paraId="3F0E2935" w14:textId="08BE16D2" w:rsidR="00D83C66" w:rsidRDefault="00D83C66" w:rsidP="00D83C66">
      <w:pPr>
        <w:pStyle w:val="NoSpacing"/>
      </w:pPr>
      <w:r>
        <w:t>Why do you practice the spiritual disciplines (bible reading, prayer, fellowship, witnessing)? How do they remind you of the gospel?</w:t>
      </w:r>
    </w:p>
    <w:p w14:paraId="7F7E2318" w14:textId="25154163" w:rsidR="00D83C66" w:rsidRDefault="00D83C66" w:rsidP="00D83C66">
      <w:pPr>
        <w:pStyle w:val="NoSpacing"/>
      </w:pPr>
    </w:p>
    <w:p w14:paraId="3B7A3B92" w14:textId="0F2F87BD" w:rsidR="00D83C66" w:rsidRDefault="00D83C66" w:rsidP="00D83C66">
      <w:pPr>
        <w:pStyle w:val="NoSpacing"/>
      </w:pPr>
      <w:r>
        <w:t>In what ways will you be working out your belief this coming week? What are some things that God is using in your life to stretch your belief in his good purposes?</w:t>
      </w:r>
    </w:p>
    <w:p w14:paraId="4E65C007" w14:textId="77777777" w:rsidR="008F272F" w:rsidRPr="006E4920" w:rsidRDefault="008F272F" w:rsidP="008F272F">
      <w:pPr>
        <w:pStyle w:val="NoSpacing"/>
        <w:jc w:val="center"/>
        <w:rPr>
          <w:b/>
          <w:u w:val="single"/>
        </w:rPr>
      </w:pPr>
      <w:r>
        <w:rPr>
          <w:b/>
          <w:u w:val="single"/>
        </w:rPr>
        <w:lastRenderedPageBreak/>
        <w:t>The Grind of Sanctification</w:t>
      </w:r>
    </w:p>
    <w:p w14:paraId="3084BD89" w14:textId="77777777" w:rsidR="008F272F" w:rsidRDefault="008F272F" w:rsidP="008F272F">
      <w:pPr>
        <w:pStyle w:val="NoSpacing"/>
        <w:jc w:val="center"/>
      </w:pPr>
      <w:r w:rsidRPr="006E4920">
        <w:t xml:space="preserve">Philippians </w:t>
      </w:r>
      <w:r>
        <w:t>2:12b</w:t>
      </w:r>
    </w:p>
    <w:p w14:paraId="6F68074F" w14:textId="77777777" w:rsidR="008F272F" w:rsidRPr="001D39D5" w:rsidRDefault="008F272F" w:rsidP="008F272F">
      <w:pPr>
        <w:pStyle w:val="NoSpacing"/>
        <w:jc w:val="center"/>
        <w:rPr>
          <w:sz w:val="16"/>
        </w:rPr>
      </w:pPr>
    </w:p>
    <w:p w14:paraId="04ED5A0A" w14:textId="77777777" w:rsidR="008F272F" w:rsidRPr="00880CE8" w:rsidRDefault="008F272F" w:rsidP="008F272F">
      <w:pPr>
        <w:rPr>
          <w:b/>
          <w:sz w:val="28"/>
        </w:rPr>
      </w:pPr>
      <w:r w:rsidRPr="001B7147">
        <w:rPr>
          <w:b/>
        </w:rPr>
        <w:t>Big Idea:</w:t>
      </w:r>
      <w:r>
        <w:t xml:space="preserve"> In the Bible we find a perfect tension between our responsibility and God’s sovereign ability. The Lord calls us to work out our salvation so that His work can be beautifully displayed in our dependence upon His saving grace to do the work.  </w:t>
      </w:r>
    </w:p>
    <w:p w14:paraId="20A3DA52" w14:textId="77777777" w:rsidR="008F272F" w:rsidRDefault="008F272F" w:rsidP="008F272F">
      <w:pPr>
        <w:rPr>
          <w:rFonts w:ascii="Calibri" w:hAnsi="Calibri"/>
          <w:sz w:val="8"/>
        </w:rPr>
      </w:pPr>
    </w:p>
    <w:p w14:paraId="48FB4777" w14:textId="77777777" w:rsidR="008F272F" w:rsidRPr="00A21330" w:rsidRDefault="008F272F" w:rsidP="008F272F">
      <w:pPr>
        <w:rPr>
          <w:b/>
        </w:rPr>
      </w:pPr>
      <w:r w:rsidRPr="00A21330">
        <w:rPr>
          <w:b/>
        </w:rPr>
        <w:t xml:space="preserve">God places certain </w:t>
      </w:r>
      <w:r>
        <w:rPr>
          <w:b/>
        </w:rPr>
        <w:t>responsibilities on humanity</w:t>
      </w:r>
      <w:r w:rsidRPr="00A21330">
        <w:rPr>
          <w:b/>
        </w:rPr>
        <w:t>, so that, in carrying out those responsibilities we might be forced to reckon with the reality that it is only in his sovereign ability alone that we will be able to carry out those responsibilities.</w:t>
      </w:r>
    </w:p>
    <w:p w14:paraId="6AF18B9A" w14:textId="77777777" w:rsidR="008F272F" w:rsidRPr="004A119D" w:rsidRDefault="008F272F" w:rsidP="008F272F">
      <w:pPr>
        <w:rPr>
          <w:b/>
          <w:bCs/>
          <w:sz w:val="8"/>
        </w:rPr>
      </w:pPr>
    </w:p>
    <w:p w14:paraId="4F8577F3" w14:textId="77777777" w:rsidR="008F272F" w:rsidRDefault="008F272F" w:rsidP="008F272F">
      <w:pPr>
        <w:rPr>
          <w:rFonts w:ascii="Calibri" w:hAnsi="Calibri"/>
          <w:sz w:val="22"/>
        </w:rPr>
      </w:pPr>
      <w:r>
        <w:rPr>
          <w:b/>
          <w:bCs/>
        </w:rPr>
        <w:t xml:space="preserve">Psalm 127:1 (ESV) — </w:t>
      </w:r>
      <w:r>
        <w:rPr>
          <w:b/>
          <w:bCs/>
          <w:lang w:val="en"/>
        </w:rPr>
        <w:t>1</w:t>
      </w:r>
      <w:r>
        <w:rPr>
          <w:lang w:val="en"/>
        </w:rPr>
        <w:t xml:space="preserve"> </w:t>
      </w:r>
      <w:r w:rsidRPr="00F74361">
        <w:rPr>
          <w:b/>
        </w:rPr>
        <w:t>Unless</w:t>
      </w:r>
      <w:r>
        <w:t xml:space="preserve"> the </w:t>
      </w:r>
      <w:r>
        <w:rPr>
          <w:smallCaps/>
        </w:rPr>
        <w:t>Lord</w:t>
      </w:r>
      <w:r>
        <w:t xml:space="preserve"> builds the house, those who build it labor in vain. </w:t>
      </w:r>
      <w:r w:rsidRPr="00F74361">
        <w:rPr>
          <w:b/>
        </w:rPr>
        <w:t>Unless</w:t>
      </w:r>
      <w:r>
        <w:t xml:space="preserve"> the </w:t>
      </w:r>
      <w:r>
        <w:rPr>
          <w:smallCaps/>
        </w:rPr>
        <w:t>Lord</w:t>
      </w:r>
      <w:r>
        <w:t xml:space="preserve"> watches over the city, the watchman stays awake in vain. </w:t>
      </w:r>
    </w:p>
    <w:p w14:paraId="4E57796C" w14:textId="77777777" w:rsidR="008F272F" w:rsidRDefault="008F272F" w:rsidP="008F272F">
      <w:r>
        <w:rPr>
          <w:b/>
          <w:bCs/>
        </w:rPr>
        <w:t xml:space="preserve">John 3:3 (ESV) — </w:t>
      </w:r>
      <w:r>
        <w:rPr>
          <w:b/>
          <w:bCs/>
          <w:lang w:val="en"/>
        </w:rPr>
        <w:t>3</w:t>
      </w:r>
      <w:r>
        <w:rPr>
          <w:lang w:val="en"/>
        </w:rPr>
        <w:t xml:space="preserve"> </w:t>
      </w:r>
      <w:r>
        <w:t xml:space="preserve">Jesus answered him, “Truly, truly, I say to you, </w:t>
      </w:r>
      <w:r w:rsidRPr="00F74361">
        <w:rPr>
          <w:b/>
        </w:rPr>
        <w:t>unless</w:t>
      </w:r>
      <w:r>
        <w:t xml:space="preserve"> one is born again he cannot see the kingdom of God.” </w:t>
      </w:r>
    </w:p>
    <w:p w14:paraId="0CD9FD67" w14:textId="77777777" w:rsidR="008F272F" w:rsidRPr="004A119D" w:rsidRDefault="008F272F" w:rsidP="008F272F">
      <w:pPr>
        <w:rPr>
          <w:sz w:val="8"/>
        </w:rPr>
      </w:pPr>
    </w:p>
    <w:p w14:paraId="21DB11BE" w14:textId="77777777" w:rsidR="008F272F" w:rsidRPr="00F74361" w:rsidRDefault="008F272F" w:rsidP="008F272F">
      <w:pPr>
        <w:pStyle w:val="IntenseQuote"/>
        <w:ind w:left="360" w:right="360"/>
        <w:jc w:val="both"/>
        <w:rPr>
          <w:b/>
          <w:color w:val="auto"/>
          <w:sz w:val="28"/>
        </w:rPr>
      </w:pPr>
      <w:r w:rsidRPr="00F74361">
        <w:rPr>
          <w:b/>
          <w:color w:val="auto"/>
          <w:sz w:val="28"/>
        </w:rPr>
        <w:t>God calls us to work not because we are able</w:t>
      </w:r>
      <w:r>
        <w:rPr>
          <w:b/>
          <w:color w:val="auto"/>
          <w:sz w:val="28"/>
        </w:rPr>
        <w:t xml:space="preserve"> to work</w:t>
      </w:r>
      <w:r w:rsidRPr="00F74361">
        <w:rPr>
          <w:b/>
          <w:color w:val="auto"/>
          <w:sz w:val="28"/>
        </w:rPr>
        <w:t xml:space="preserve"> but because he is able and he wants us to become intimately acquainted with his ability.</w:t>
      </w:r>
    </w:p>
    <w:p w14:paraId="6C4457C6" w14:textId="77777777" w:rsidR="008F272F" w:rsidRDefault="008F272F" w:rsidP="008F272F">
      <w:pPr>
        <w:rPr>
          <w:rFonts w:ascii="Calibri" w:hAnsi="Calibri"/>
          <w:sz w:val="22"/>
        </w:rPr>
      </w:pPr>
      <w:r>
        <w:rPr>
          <w:b/>
          <w:bCs/>
        </w:rPr>
        <w:t xml:space="preserve">Proverbs 21:31 (ESV) — </w:t>
      </w:r>
      <w:r>
        <w:rPr>
          <w:b/>
          <w:bCs/>
          <w:lang w:val="en"/>
        </w:rPr>
        <w:t>31</w:t>
      </w:r>
      <w:r>
        <w:rPr>
          <w:lang w:val="en"/>
        </w:rPr>
        <w:t xml:space="preserve"> </w:t>
      </w:r>
      <w:r>
        <w:t xml:space="preserve">The horse is made ready for the day of battle, but the victory belongs to the </w:t>
      </w:r>
      <w:r>
        <w:rPr>
          <w:smallCaps/>
        </w:rPr>
        <w:t>Lord</w:t>
      </w:r>
      <w:r>
        <w:t xml:space="preserve">. </w:t>
      </w:r>
    </w:p>
    <w:p w14:paraId="14E83826" w14:textId="77777777" w:rsidR="008F272F" w:rsidRDefault="008F272F" w:rsidP="008F272F">
      <w:pPr>
        <w:rPr>
          <w:b/>
        </w:rPr>
      </w:pPr>
    </w:p>
    <w:p w14:paraId="2BBECEF7" w14:textId="77777777" w:rsidR="008F272F" w:rsidRPr="004A119D" w:rsidRDefault="008F272F" w:rsidP="008F272F">
      <w:pPr>
        <w:jc w:val="center"/>
        <w:rPr>
          <w:b/>
        </w:rPr>
      </w:pPr>
      <w:r w:rsidRPr="004A119D">
        <w:rPr>
          <w:b/>
        </w:rPr>
        <w:t>The essence of our work as believers, it is to ________________________.</w:t>
      </w:r>
    </w:p>
    <w:p w14:paraId="5216A64E" w14:textId="77777777" w:rsidR="008F272F" w:rsidRPr="00A10DF6" w:rsidRDefault="008F272F" w:rsidP="008F272F">
      <w:pPr>
        <w:rPr>
          <w:b/>
        </w:rPr>
      </w:pPr>
      <w:r>
        <w:rPr>
          <w:b/>
        </w:rPr>
        <w:t xml:space="preserve">Two aspects of the grind of sanctification: </w:t>
      </w:r>
    </w:p>
    <w:p w14:paraId="49F6F09A" w14:textId="77777777" w:rsidR="008F272F" w:rsidRPr="0083680C" w:rsidRDefault="008F272F" w:rsidP="008F272F">
      <w:pPr>
        <w:pStyle w:val="ListParagraph"/>
        <w:numPr>
          <w:ilvl w:val="0"/>
          <w:numId w:val="39"/>
        </w:numPr>
        <w:rPr>
          <w:b/>
        </w:rPr>
      </w:pPr>
      <w:r>
        <w:rPr>
          <w:b/>
        </w:rPr>
        <w:t>Our Work in Sanctification is to ________________ _________________.</w:t>
      </w:r>
    </w:p>
    <w:p w14:paraId="21791DDD" w14:textId="77777777" w:rsidR="008F272F" w:rsidRPr="005459D7" w:rsidRDefault="008F272F" w:rsidP="008F272F">
      <w:pPr>
        <w:rPr>
          <w:rFonts w:ascii="Times New Roman" w:hAnsi="Times New Roman" w:cs="Times New Roman"/>
          <w:szCs w:val="26"/>
        </w:rPr>
      </w:pPr>
      <w:r w:rsidRPr="005459D7">
        <w:rPr>
          <w:b/>
          <w:bCs/>
          <w:sz w:val="22"/>
          <w:lang w:val="en"/>
        </w:rPr>
        <w:t>12</w:t>
      </w:r>
      <w:r w:rsidRPr="005459D7">
        <w:rPr>
          <w:sz w:val="22"/>
          <w:lang w:val="en"/>
        </w:rPr>
        <w:t xml:space="preserve"> </w:t>
      </w:r>
      <w:r w:rsidRPr="005459D7">
        <w:rPr>
          <w:sz w:val="22"/>
        </w:rPr>
        <w:t xml:space="preserve">Therefore, my beloved, as you have always </w:t>
      </w:r>
      <w:r w:rsidRPr="004A119D">
        <w:rPr>
          <w:sz w:val="22"/>
        </w:rPr>
        <w:t>obeyed</w:t>
      </w:r>
      <w:r w:rsidRPr="005459D7">
        <w:rPr>
          <w:sz w:val="22"/>
        </w:rPr>
        <w:t xml:space="preserve">, so now, not only as in my presence but much more in my absence, </w:t>
      </w:r>
      <w:r w:rsidRPr="004A119D">
        <w:rPr>
          <w:b/>
          <w:i/>
          <w:sz w:val="22"/>
        </w:rPr>
        <w:t>work out your own salvation with fear and trembling</w:t>
      </w:r>
      <w:r w:rsidRPr="005459D7">
        <w:rPr>
          <w:sz w:val="22"/>
        </w:rPr>
        <w:t>,</w:t>
      </w:r>
    </w:p>
    <w:p w14:paraId="3E7B5990" w14:textId="77777777" w:rsidR="008F272F" w:rsidRDefault="008F272F" w:rsidP="008F272F">
      <w:pPr>
        <w:rPr>
          <w:b/>
          <w:bCs/>
          <w:sz w:val="22"/>
        </w:rPr>
      </w:pPr>
    </w:p>
    <w:p w14:paraId="1D27BE95" w14:textId="77777777" w:rsidR="008F272F" w:rsidRDefault="008F272F" w:rsidP="008F272F">
      <w:r>
        <w:lastRenderedPageBreak/>
        <w:t>What is a present middle imperative?</w:t>
      </w:r>
    </w:p>
    <w:p w14:paraId="18C728BB" w14:textId="77777777" w:rsidR="008F272F" w:rsidRDefault="008F272F" w:rsidP="008F272F"/>
    <w:p w14:paraId="2B72562B" w14:textId="77777777" w:rsidR="008F272F" w:rsidRPr="005E57E9" w:rsidRDefault="008F272F" w:rsidP="008F272F">
      <w:pPr>
        <w:rPr>
          <w:rFonts w:ascii="Calibri" w:hAnsi="Calibri"/>
          <w:sz w:val="20"/>
        </w:rPr>
      </w:pPr>
      <w:r w:rsidRPr="005E57E9">
        <w:rPr>
          <w:b/>
          <w:bCs/>
          <w:sz w:val="22"/>
        </w:rPr>
        <w:t>Philippians 1:27</w:t>
      </w:r>
      <w:r w:rsidRPr="005E57E9">
        <w:rPr>
          <w:bCs/>
          <w:sz w:val="22"/>
        </w:rPr>
        <w:t xml:space="preserve"> (ESV) — </w:t>
      </w:r>
      <w:r w:rsidRPr="005E57E9">
        <w:rPr>
          <w:bCs/>
          <w:sz w:val="22"/>
          <w:lang w:val="en"/>
        </w:rPr>
        <w:t>27</w:t>
      </w:r>
      <w:r w:rsidRPr="005E57E9">
        <w:rPr>
          <w:sz w:val="22"/>
          <w:lang w:val="en"/>
        </w:rPr>
        <w:t xml:space="preserve"> </w:t>
      </w:r>
      <w:r w:rsidRPr="005E57E9">
        <w:rPr>
          <w:b/>
          <w:sz w:val="22"/>
          <w:lang w:val="en"/>
        </w:rPr>
        <w:t>(1)</w:t>
      </w:r>
      <w:r>
        <w:rPr>
          <w:sz w:val="22"/>
          <w:lang w:val="en"/>
        </w:rPr>
        <w:t xml:space="preserve"> </w:t>
      </w:r>
      <w:r w:rsidRPr="005E57E9">
        <w:rPr>
          <w:sz w:val="22"/>
        </w:rPr>
        <w:t xml:space="preserve">Only let your manner of life be worthy of the gospel of Christ, </w:t>
      </w:r>
      <w:r w:rsidRPr="005E57E9">
        <w:rPr>
          <w:b/>
          <w:sz w:val="22"/>
        </w:rPr>
        <w:t>(2)</w:t>
      </w:r>
      <w:r>
        <w:rPr>
          <w:sz w:val="22"/>
        </w:rPr>
        <w:t xml:space="preserve"> </w:t>
      </w:r>
      <w:r w:rsidRPr="005E57E9">
        <w:rPr>
          <w:sz w:val="22"/>
        </w:rPr>
        <w:t>so that whether I come and see you or am absent,</w:t>
      </w:r>
      <w:r>
        <w:rPr>
          <w:sz w:val="22"/>
        </w:rPr>
        <w:t xml:space="preserve"> </w:t>
      </w:r>
      <w:r>
        <w:rPr>
          <w:b/>
          <w:sz w:val="22"/>
        </w:rPr>
        <w:t>(3)</w:t>
      </w:r>
      <w:r w:rsidRPr="005E57E9">
        <w:rPr>
          <w:sz w:val="22"/>
        </w:rPr>
        <w:t xml:space="preserve"> I may hear of you that you are standing firm in one spirit, with one mind striving side by side for the faith of the gospel, </w:t>
      </w:r>
    </w:p>
    <w:p w14:paraId="5C6066FE" w14:textId="77777777" w:rsidR="008F272F" w:rsidRPr="005E57E9" w:rsidRDefault="008F272F" w:rsidP="008F272F">
      <w:pPr>
        <w:rPr>
          <w:sz w:val="22"/>
        </w:rPr>
      </w:pPr>
      <w:r w:rsidRPr="005E57E9">
        <w:rPr>
          <w:b/>
          <w:bCs/>
          <w:sz w:val="22"/>
        </w:rPr>
        <w:t>Philippians 2:12</w:t>
      </w:r>
      <w:r w:rsidRPr="005E57E9">
        <w:rPr>
          <w:bCs/>
          <w:sz w:val="22"/>
        </w:rPr>
        <w:t xml:space="preserve"> (ESV) — </w:t>
      </w:r>
      <w:r w:rsidRPr="005E57E9">
        <w:rPr>
          <w:bCs/>
          <w:sz w:val="22"/>
          <w:lang w:val="en"/>
        </w:rPr>
        <w:t>12</w:t>
      </w:r>
      <w:r w:rsidRPr="005E57E9">
        <w:rPr>
          <w:sz w:val="22"/>
          <w:lang w:val="en"/>
        </w:rPr>
        <w:t xml:space="preserve"> </w:t>
      </w:r>
      <w:r w:rsidRPr="005E57E9">
        <w:rPr>
          <w:b/>
          <w:sz w:val="22"/>
          <w:lang w:val="en"/>
        </w:rPr>
        <w:t>(1)</w:t>
      </w:r>
      <w:r>
        <w:rPr>
          <w:sz w:val="22"/>
          <w:lang w:val="en"/>
        </w:rPr>
        <w:t xml:space="preserve"> </w:t>
      </w:r>
      <w:r w:rsidRPr="005E57E9">
        <w:rPr>
          <w:sz w:val="22"/>
        </w:rPr>
        <w:t xml:space="preserve">Therefore, my beloved, as you have always obeyed, </w:t>
      </w:r>
      <w:r w:rsidRPr="005E57E9">
        <w:rPr>
          <w:b/>
          <w:sz w:val="22"/>
        </w:rPr>
        <w:t>(2)</w:t>
      </w:r>
      <w:r>
        <w:rPr>
          <w:sz w:val="22"/>
        </w:rPr>
        <w:t xml:space="preserve"> </w:t>
      </w:r>
      <w:r w:rsidRPr="005E57E9">
        <w:rPr>
          <w:sz w:val="22"/>
        </w:rPr>
        <w:t xml:space="preserve">so now, not only as in my presence but much more in my absence, </w:t>
      </w:r>
      <w:r>
        <w:rPr>
          <w:b/>
          <w:sz w:val="22"/>
        </w:rPr>
        <w:t xml:space="preserve">(3) </w:t>
      </w:r>
      <w:r w:rsidRPr="005E57E9">
        <w:rPr>
          <w:sz w:val="22"/>
        </w:rPr>
        <w:t xml:space="preserve">work out your own salvation with fear and trembling, </w:t>
      </w:r>
    </w:p>
    <w:p w14:paraId="795C0107" w14:textId="77777777" w:rsidR="008F272F" w:rsidRDefault="008F272F" w:rsidP="008F272F"/>
    <w:p w14:paraId="59A052D1" w14:textId="77777777" w:rsidR="008F272F" w:rsidRDefault="008F272F" w:rsidP="008F272F">
      <w:pPr>
        <w:pStyle w:val="IntenseQuote"/>
        <w:ind w:left="360" w:right="360"/>
        <w:jc w:val="both"/>
        <w:rPr>
          <w:b/>
          <w:color w:val="auto"/>
          <w:sz w:val="28"/>
        </w:rPr>
      </w:pPr>
      <w:r w:rsidRPr="005A13CC">
        <w:rPr>
          <w:b/>
          <w:color w:val="auto"/>
          <w:sz w:val="28"/>
        </w:rPr>
        <w:t>The work that we do in sanctification is the work of believing the gospel.</w:t>
      </w:r>
    </w:p>
    <w:p w14:paraId="7695FDB4" w14:textId="77777777" w:rsidR="008F272F" w:rsidRPr="0003157F" w:rsidRDefault="008F272F" w:rsidP="008F272F">
      <w:pPr>
        <w:rPr>
          <w:rFonts w:ascii="Calibri" w:hAnsi="Calibri"/>
          <w:sz w:val="20"/>
        </w:rPr>
      </w:pPr>
      <w:r w:rsidRPr="0003157F">
        <w:rPr>
          <w:b/>
          <w:bCs/>
          <w:sz w:val="22"/>
        </w:rPr>
        <w:t xml:space="preserve">Romans 1:16–17 (ESV) — </w:t>
      </w:r>
      <w:r w:rsidRPr="0003157F">
        <w:rPr>
          <w:b/>
          <w:bCs/>
          <w:sz w:val="22"/>
          <w:lang w:val="en"/>
        </w:rPr>
        <w:t>16</w:t>
      </w:r>
      <w:r w:rsidRPr="0003157F">
        <w:rPr>
          <w:sz w:val="22"/>
          <w:lang w:val="en"/>
        </w:rPr>
        <w:t xml:space="preserve"> </w:t>
      </w:r>
      <w:r w:rsidRPr="0003157F">
        <w:rPr>
          <w:sz w:val="22"/>
        </w:rPr>
        <w:t xml:space="preserve">For I am not ashamed of the gospel, for it is the power of God for salvation to everyone who believes, to the Jew first and also to the Greek. </w:t>
      </w:r>
      <w:r w:rsidRPr="0003157F">
        <w:rPr>
          <w:b/>
          <w:bCs/>
          <w:sz w:val="22"/>
          <w:lang w:val="en"/>
        </w:rPr>
        <w:t>17</w:t>
      </w:r>
      <w:r w:rsidRPr="0003157F">
        <w:rPr>
          <w:sz w:val="22"/>
          <w:lang w:val="en"/>
        </w:rPr>
        <w:t xml:space="preserve"> </w:t>
      </w:r>
      <w:r w:rsidRPr="0003157F">
        <w:rPr>
          <w:sz w:val="22"/>
        </w:rPr>
        <w:t>For in it the righteousness of God is revealed from faith for faith</w:t>
      </w:r>
      <w:r>
        <w:rPr>
          <w:sz w:val="22"/>
        </w:rPr>
        <w:t xml:space="preserve"> (beginning and ending in faith)</w:t>
      </w:r>
      <w:r w:rsidRPr="0003157F">
        <w:rPr>
          <w:sz w:val="22"/>
        </w:rPr>
        <w:t xml:space="preserve">, as it is written, “The righteous shall live by faith.” </w:t>
      </w:r>
    </w:p>
    <w:p w14:paraId="7332E42A" w14:textId="77777777" w:rsidR="008F272F" w:rsidRDefault="008F272F" w:rsidP="008F272F"/>
    <w:p w14:paraId="0268102E" w14:textId="77777777" w:rsidR="008F272F" w:rsidRDefault="008F272F" w:rsidP="008F272F">
      <w:pPr>
        <w:rPr>
          <w:b/>
          <w:u w:val="single"/>
        </w:rPr>
      </w:pPr>
      <w:r w:rsidRPr="00D83C66">
        <w:rPr>
          <w:b/>
          <w:u w:val="single"/>
        </w:rPr>
        <w:t>Questions to Consider</w:t>
      </w:r>
    </w:p>
    <w:p w14:paraId="6D415DFE" w14:textId="77777777" w:rsidR="008F272F" w:rsidRDefault="008F272F" w:rsidP="008F272F">
      <w:pPr>
        <w:pStyle w:val="NoSpacing"/>
      </w:pPr>
      <w:r>
        <w:t>Have you ever been given a project at work or school that you can’t accomplish yourself? What is the intent behind this responsibility? How does it show you your need for outside help?</w:t>
      </w:r>
    </w:p>
    <w:p w14:paraId="7FBFDCB2" w14:textId="77777777" w:rsidR="008F272F" w:rsidRDefault="008F272F" w:rsidP="008F272F">
      <w:pPr>
        <w:pStyle w:val="NoSpacing"/>
      </w:pPr>
    </w:p>
    <w:p w14:paraId="7E82A081" w14:textId="77777777" w:rsidR="008F272F" w:rsidRDefault="008F272F" w:rsidP="008F272F">
      <w:pPr>
        <w:pStyle w:val="NoSpacing"/>
      </w:pPr>
      <w:r>
        <w:t>What is the purpose of our responsibilities given to us by God?</w:t>
      </w:r>
    </w:p>
    <w:p w14:paraId="74548133" w14:textId="77777777" w:rsidR="008F272F" w:rsidRDefault="008F272F" w:rsidP="008F272F">
      <w:pPr>
        <w:pStyle w:val="NoSpacing"/>
      </w:pPr>
    </w:p>
    <w:p w14:paraId="68ED89F8" w14:textId="77777777" w:rsidR="008F272F" w:rsidRDefault="008F272F" w:rsidP="008F272F">
      <w:pPr>
        <w:pStyle w:val="NoSpacing"/>
      </w:pPr>
      <w:r>
        <w:t>How do they point us to the salvation that only God offers?</w:t>
      </w:r>
    </w:p>
    <w:p w14:paraId="7BD2E674" w14:textId="77777777" w:rsidR="008F272F" w:rsidRDefault="008F272F" w:rsidP="008F272F">
      <w:pPr>
        <w:pStyle w:val="NoSpacing"/>
      </w:pPr>
    </w:p>
    <w:p w14:paraId="64DFD78A" w14:textId="77777777" w:rsidR="008F272F" w:rsidRDefault="008F272F" w:rsidP="008F272F">
      <w:pPr>
        <w:pStyle w:val="NoSpacing"/>
      </w:pPr>
      <w:r>
        <w:t>Why do you practice the spiritual disciplines (bible reading, prayer, fellowship, witnessing)? How do they remind you of the gospel?</w:t>
      </w:r>
    </w:p>
    <w:p w14:paraId="7A5CBC72" w14:textId="77777777" w:rsidR="008F272F" w:rsidRDefault="008F272F" w:rsidP="008F272F">
      <w:pPr>
        <w:pStyle w:val="NoSpacing"/>
      </w:pPr>
    </w:p>
    <w:p w14:paraId="2D772225" w14:textId="0738FC65" w:rsidR="008F272F" w:rsidRPr="00D83C66" w:rsidRDefault="008F272F" w:rsidP="00D83C66">
      <w:pPr>
        <w:pStyle w:val="NoSpacing"/>
      </w:pPr>
      <w:r>
        <w:t>In what ways will you be working out your belief this coming week? What are some things that God is using in your life to stretch your belief in his good purposes?</w:t>
      </w:r>
      <w:bookmarkStart w:id="0" w:name="_GoBack"/>
      <w:bookmarkEnd w:id="0"/>
    </w:p>
    <w:sectPr w:rsidR="008F272F" w:rsidRPr="00D83C66"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BF1E5" w14:textId="77777777" w:rsidR="004E2187" w:rsidRDefault="004E2187" w:rsidP="00996B55">
      <w:pPr>
        <w:spacing w:after="0" w:line="240" w:lineRule="auto"/>
      </w:pPr>
      <w:r>
        <w:separator/>
      </w:r>
    </w:p>
  </w:endnote>
  <w:endnote w:type="continuationSeparator" w:id="0">
    <w:p w14:paraId="3634E407" w14:textId="77777777" w:rsidR="004E2187" w:rsidRDefault="004E2187"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38D42" w14:textId="77777777" w:rsidR="004E2187" w:rsidRDefault="004E2187" w:rsidP="00996B55">
      <w:pPr>
        <w:spacing w:after="0" w:line="240" w:lineRule="auto"/>
      </w:pPr>
      <w:r>
        <w:separator/>
      </w:r>
    </w:p>
  </w:footnote>
  <w:footnote w:type="continuationSeparator" w:id="0">
    <w:p w14:paraId="398E8D2B" w14:textId="77777777" w:rsidR="004E2187" w:rsidRDefault="004E2187"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6A7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25974"/>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D7F9D"/>
    <w:multiLevelType w:val="hybridMultilevel"/>
    <w:tmpl w:val="153E4324"/>
    <w:lvl w:ilvl="0" w:tplc="B688FA3A">
      <w:start w:val="2"/>
      <w:numFmt w:val="bullet"/>
      <w:lvlText w:val=""/>
      <w:lvlJc w:val="left"/>
      <w:pPr>
        <w:ind w:left="6120" w:hanging="360"/>
      </w:pPr>
      <w:rPr>
        <w:rFonts w:ascii="Wingdings" w:eastAsiaTheme="minorHAnsi" w:hAnsi="Wingdings"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6"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85F80"/>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93525"/>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6D1777"/>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902BDB"/>
    <w:multiLevelType w:val="hybridMultilevel"/>
    <w:tmpl w:val="50EABB2A"/>
    <w:lvl w:ilvl="0" w:tplc="0A501CA6">
      <w:start w:val="2"/>
      <w:numFmt w:val="bullet"/>
      <w:lvlText w:val="-"/>
      <w:lvlJc w:val="left"/>
      <w:pPr>
        <w:ind w:left="6120" w:hanging="360"/>
      </w:pPr>
      <w:rPr>
        <w:rFonts w:ascii="Liberation Serif" w:eastAsiaTheme="minorHAnsi" w:hAnsi="Liberation Serif"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36"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3"/>
  </w:num>
  <w:num w:numId="3">
    <w:abstractNumId w:val="37"/>
  </w:num>
  <w:num w:numId="4">
    <w:abstractNumId w:val="18"/>
  </w:num>
  <w:num w:numId="5">
    <w:abstractNumId w:val="13"/>
  </w:num>
  <w:num w:numId="6">
    <w:abstractNumId w:val="27"/>
  </w:num>
  <w:num w:numId="7">
    <w:abstractNumId w:val="21"/>
  </w:num>
  <w:num w:numId="8">
    <w:abstractNumId w:val="24"/>
  </w:num>
  <w:num w:numId="9">
    <w:abstractNumId w:val="22"/>
  </w:num>
  <w:num w:numId="10">
    <w:abstractNumId w:val="36"/>
  </w:num>
  <w:num w:numId="11">
    <w:abstractNumId w:val="6"/>
  </w:num>
  <w:num w:numId="12">
    <w:abstractNumId w:val="10"/>
  </w:num>
  <w:num w:numId="13">
    <w:abstractNumId w:val="8"/>
  </w:num>
  <w:num w:numId="14">
    <w:abstractNumId w:val="9"/>
  </w:num>
  <w:num w:numId="15">
    <w:abstractNumId w:val="4"/>
  </w:num>
  <w:num w:numId="16">
    <w:abstractNumId w:val="5"/>
  </w:num>
  <w:num w:numId="17">
    <w:abstractNumId w:val="23"/>
  </w:num>
  <w:num w:numId="18">
    <w:abstractNumId w:val="11"/>
  </w:num>
  <w:num w:numId="19">
    <w:abstractNumId w:val="34"/>
  </w:num>
  <w:num w:numId="20">
    <w:abstractNumId w:val="19"/>
  </w:num>
  <w:num w:numId="21">
    <w:abstractNumId w:val="16"/>
  </w:num>
  <w:num w:numId="22">
    <w:abstractNumId w:val="3"/>
  </w:num>
  <w:num w:numId="23">
    <w:abstractNumId w:val="38"/>
  </w:num>
  <w:num w:numId="24">
    <w:abstractNumId w:val="32"/>
  </w:num>
  <w:num w:numId="25">
    <w:abstractNumId w:val="30"/>
  </w:num>
  <w:num w:numId="26">
    <w:abstractNumId w:val="7"/>
  </w:num>
  <w:num w:numId="27">
    <w:abstractNumId w:val="2"/>
  </w:num>
  <w:num w:numId="28">
    <w:abstractNumId w:val="29"/>
  </w:num>
  <w:num w:numId="29">
    <w:abstractNumId w:val="12"/>
  </w:num>
  <w:num w:numId="30">
    <w:abstractNumId w:val="17"/>
  </w:num>
  <w:num w:numId="31">
    <w:abstractNumId w:val="28"/>
  </w:num>
  <w:num w:numId="32">
    <w:abstractNumId w:val="25"/>
  </w:num>
  <w:num w:numId="33">
    <w:abstractNumId w:val="1"/>
  </w:num>
  <w:num w:numId="34">
    <w:abstractNumId w:val="31"/>
  </w:num>
  <w:num w:numId="35">
    <w:abstractNumId w:val="0"/>
  </w:num>
  <w:num w:numId="36">
    <w:abstractNumId w:val="15"/>
  </w:num>
  <w:num w:numId="37">
    <w:abstractNumId w:val="35"/>
  </w:num>
  <w:num w:numId="38">
    <w:abstractNumId w:val="20"/>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tqwFAO77rW8tAAAA"/>
  </w:docVars>
  <w:rsids>
    <w:rsidRoot w:val="001B7147"/>
    <w:rsid w:val="000007CC"/>
    <w:rsid w:val="000016F4"/>
    <w:rsid w:val="00002A02"/>
    <w:rsid w:val="00007322"/>
    <w:rsid w:val="00022E72"/>
    <w:rsid w:val="0003157F"/>
    <w:rsid w:val="00052FFC"/>
    <w:rsid w:val="000615F4"/>
    <w:rsid w:val="00072D14"/>
    <w:rsid w:val="00086462"/>
    <w:rsid w:val="0009374D"/>
    <w:rsid w:val="00095235"/>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661F2"/>
    <w:rsid w:val="00173647"/>
    <w:rsid w:val="001900CC"/>
    <w:rsid w:val="001B0074"/>
    <w:rsid w:val="001B3089"/>
    <w:rsid w:val="001B7147"/>
    <w:rsid w:val="001D39D5"/>
    <w:rsid w:val="001D610C"/>
    <w:rsid w:val="001D6259"/>
    <w:rsid w:val="001D7216"/>
    <w:rsid w:val="001E5B03"/>
    <w:rsid w:val="001F1419"/>
    <w:rsid w:val="001F53FB"/>
    <w:rsid w:val="00202A62"/>
    <w:rsid w:val="00203646"/>
    <w:rsid w:val="00203F65"/>
    <w:rsid w:val="0020543F"/>
    <w:rsid w:val="002055F7"/>
    <w:rsid w:val="00221830"/>
    <w:rsid w:val="00241B16"/>
    <w:rsid w:val="00246EEC"/>
    <w:rsid w:val="00255333"/>
    <w:rsid w:val="00276E8D"/>
    <w:rsid w:val="00277318"/>
    <w:rsid w:val="002801AD"/>
    <w:rsid w:val="0028143C"/>
    <w:rsid w:val="0028254E"/>
    <w:rsid w:val="00286CBE"/>
    <w:rsid w:val="002905EB"/>
    <w:rsid w:val="002B1643"/>
    <w:rsid w:val="002B1D9E"/>
    <w:rsid w:val="002C0F93"/>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4210"/>
    <w:rsid w:val="003912E6"/>
    <w:rsid w:val="0039270A"/>
    <w:rsid w:val="003A0E05"/>
    <w:rsid w:val="003A4C4C"/>
    <w:rsid w:val="003B00FF"/>
    <w:rsid w:val="003C1B72"/>
    <w:rsid w:val="003C52D9"/>
    <w:rsid w:val="003E2DAA"/>
    <w:rsid w:val="0040207B"/>
    <w:rsid w:val="00413C6B"/>
    <w:rsid w:val="0041497E"/>
    <w:rsid w:val="00437A32"/>
    <w:rsid w:val="00440DE6"/>
    <w:rsid w:val="00444584"/>
    <w:rsid w:val="00445F8C"/>
    <w:rsid w:val="004475F9"/>
    <w:rsid w:val="00451E1C"/>
    <w:rsid w:val="00456920"/>
    <w:rsid w:val="00476B9D"/>
    <w:rsid w:val="00485C94"/>
    <w:rsid w:val="00496B1E"/>
    <w:rsid w:val="004A00A9"/>
    <w:rsid w:val="004A119D"/>
    <w:rsid w:val="004A2669"/>
    <w:rsid w:val="004A506D"/>
    <w:rsid w:val="004A594A"/>
    <w:rsid w:val="004C298A"/>
    <w:rsid w:val="004C51AD"/>
    <w:rsid w:val="004D0AB9"/>
    <w:rsid w:val="004D55FD"/>
    <w:rsid w:val="004E2187"/>
    <w:rsid w:val="004E7979"/>
    <w:rsid w:val="004F268D"/>
    <w:rsid w:val="00502087"/>
    <w:rsid w:val="00505CB4"/>
    <w:rsid w:val="00531EF4"/>
    <w:rsid w:val="0053341B"/>
    <w:rsid w:val="005420FA"/>
    <w:rsid w:val="005459D7"/>
    <w:rsid w:val="0054662B"/>
    <w:rsid w:val="005604C3"/>
    <w:rsid w:val="005711E6"/>
    <w:rsid w:val="00583852"/>
    <w:rsid w:val="00583A71"/>
    <w:rsid w:val="00587566"/>
    <w:rsid w:val="005910D8"/>
    <w:rsid w:val="005A13CC"/>
    <w:rsid w:val="005C0521"/>
    <w:rsid w:val="005D4F3F"/>
    <w:rsid w:val="005E57E9"/>
    <w:rsid w:val="005F7788"/>
    <w:rsid w:val="00614944"/>
    <w:rsid w:val="00620120"/>
    <w:rsid w:val="00631852"/>
    <w:rsid w:val="00643C18"/>
    <w:rsid w:val="006707B3"/>
    <w:rsid w:val="00681435"/>
    <w:rsid w:val="0069174A"/>
    <w:rsid w:val="00695501"/>
    <w:rsid w:val="006A68EF"/>
    <w:rsid w:val="006A6D0E"/>
    <w:rsid w:val="006B136F"/>
    <w:rsid w:val="006B4974"/>
    <w:rsid w:val="006B4FE4"/>
    <w:rsid w:val="006B7AE3"/>
    <w:rsid w:val="006C3061"/>
    <w:rsid w:val="006C4E68"/>
    <w:rsid w:val="006C4F1E"/>
    <w:rsid w:val="006D2F8F"/>
    <w:rsid w:val="006E4920"/>
    <w:rsid w:val="00703903"/>
    <w:rsid w:val="0070604F"/>
    <w:rsid w:val="007072D8"/>
    <w:rsid w:val="0073316D"/>
    <w:rsid w:val="00733C83"/>
    <w:rsid w:val="007532AE"/>
    <w:rsid w:val="00761908"/>
    <w:rsid w:val="00763358"/>
    <w:rsid w:val="00777003"/>
    <w:rsid w:val="007850FE"/>
    <w:rsid w:val="007925B4"/>
    <w:rsid w:val="007B7CB3"/>
    <w:rsid w:val="007C5605"/>
    <w:rsid w:val="007D4C3A"/>
    <w:rsid w:val="007F4F26"/>
    <w:rsid w:val="0080322D"/>
    <w:rsid w:val="008034D8"/>
    <w:rsid w:val="00804DD7"/>
    <w:rsid w:val="00817277"/>
    <w:rsid w:val="00830BA6"/>
    <w:rsid w:val="0083680C"/>
    <w:rsid w:val="0083742E"/>
    <w:rsid w:val="00846531"/>
    <w:rsid w:val="00846DC2"/>
    <w:rsid w:val="00856985"/>
    <w:rsid w:val="00856BD6"/>
    <w:rsid w:val="008605B7"/>
    <w:rsid w:val="008646ED"/>
    <w:rsid w:val="00880CE8"/>
    <w:rsid w:val="00887262"/>
    <w:rsid w:val="00895D1F"/>
    <w:rsid w:val="008B6F66"/>
    <w:rsid w:val="008C0BEF"/>
    <w:rsid w:val="008C1B92"/>
    <w:rsid w:val="008C7FA3"/>
    <w:rsid w:val="008D2CA7"/>
    <w:rsid w:val="008D3699"/>
    <w:rsid w:val="008F272F"/>
    <w:rsid w:val="008F4FC4"/>
    <w:rsid w:val="008F5B5C"/>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21330"/>
    <w:rsid w:val="00A542C6"/>
    <w:rsid w:val="00A5600A"/>
    <w:rsid w:val="00A5603F"/>
    <w:rsid w:val="00A64277"/>
    <w:rsid w:val="00A6764E"/>
    <w:rsid w:val="00A77FFE"/>
    <w:rsid w:val="00A80106"/>
    <w:rsid w:val="00A84471"/>
    <w:rsid w:val="00A9013D"/>
    <w:rsid w:val="00AB34B4"/>
    <w:rsid w:val="00AC2DB2"/>
    <w:rsid w:val="00AC393D"/>
    <w:rsid w:val="00AC7BDC"/>
    <w:rsid w:val="00AD0655"/>
    <w:rsid w:val="00AD36A2"/>
    <w:rsid w:val="00AD7B97"/>
    <w:rsid w:val="00AE6DD3"/>
    <w:rsid w:val="00AF0016"/>
    <w:rsid w:val="00AF6395"/>
    <w:rsid w:val="00AF63A6"/>
    <w:rsid w:val="00B02A49"/>
    <w:rsid w:val="00B11710"/>
    <w:rsid w:val="00B13432"/>
    <w:rsid w:val="00B20578"/>
    <w:rsid w:val="00B27B77"/>
    <w:rsid w:val="00B4727D"/>
    <w:rsid w:val="00B51883"/>
    <w:rsid w:val="00B740D5"/>
    <w:rsid w:val="00B75024"/>
    <w:rsid w:val="00B90685"/>
    <w:rsid w:val="00B95D90"/>
    <w:rsid w:val="00BA56E4"/>
    <w:rsid w:val="00BB56F4"/>
    <w:rsid w:val="00BB5A07"/>
    <w:rsid w:val="00BC4804"/>
    <w:rsid w:val="00C01A52"/>
    <w:rsid w:val="00C11603"/>
    <w:rsid w:val="00C223DE"/>
    <w:rsid w:val="00C3328E"/>
    <w:rsid w:val="00C357CB"/>
    <w:rsid w:val="00C47CC2"/>
    <w:rsid w:val="00C7454C"/>
    <w:rsid w:val="00C80CF7"/>
    <w:rsid w:val="00C86D8A"/>
    <w:rsid w:val="00C915AC"/>
    <w:rsid w:val="00C97503"/>
    <w:rsid w:val="00CA0951"/>
    <w:rsid w:val="00CA099A"/>
    <w:rsid w:val="00CC6651"/>
    <w:rsid w:val="00CC7D21"/>
    <w:rsid w:val="00CD2C52"/>
    <w:rsid w:val="00CE14C0"/>
    <w:rsid w:val="00D01606"/>
    <w:rsid w:val="00D10A26"/>
    <w:rsid w:val="00D27D51"/>
    <w:rsid w:val="00D41216"/>
    <w:rsid w:val="00D42554"/>
    <w:rsid w:val="00D6780A"/>
    <w:rsid w:val="00D73389"/>
    <w:rsid w:val="00D82066"/>
    <w:rsid w:val="00D8349B"/>
    <w:rsid w:val="00D83C66"/>
    <w:rsid w:val="00D95824"/>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3A8"/>
    <w:rsid w:val="00EF74C1"/>
    <w:rsid w:val="00F0375D"/>
    <w:rsid w:val="00F04005"/>
    <w:rsid w:val="00F06BCF"/>
    <w:rsid w:val="00F12CE7"/>
    <w:rsid w:val="00F32143"/>
    <w:rsid w:val="00F43659"/>
    <w:rsid w:val="00F539F8"/>
    <w:rsid w:val="00F71FA7"/>
    <w:rsid w:val="00F74361"/>
    <w:rsid w:val="00F8016F"/>
    <w:rsid w:val="00F864BD"/>
    <w:rsid w:val="00F87ECE"/>
    <w:rsid w:val="00F9138D"/>
    <w:rsid w:val="00FA2B09"/>
    <w:rsid w:val="00FC1C1D"/>
    <w:rsid w:val="00FD488E"/>
    <w:rsid w:val="00FE06D9"/>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F5B32B4-10FB-4955-99AF-A8A5429FC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901</Words>
  <Characters>513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7</cp:revision>
  <cp:lastPrinted>2020-05-23T17:55:00Z</cp:lastPrinted>
  <dcterms:created xsi:type="dcterms:W3CDTF">2020-05-16T15:48:00Z</dcterms:created>
  <dcterms:modified xsi:type="dcterms:W3CDTF">2020-05-23T18:14:00Z</dcterms:modified>
</cp:coreProperties>
</file>